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F37E9" w14:textId="77777777" w:rsidR="00CB6873" w:rsidRDefault="00BD092B">
      <w:pPr>
        <w:pStyle w:val="Date"/>
      </w:pPr>
      <w:r>
        <w:t>10/19/2020</w:t>
      </w:r>
    </w:p>
    <w:p w14:paraId="52F0A662" w14:textId="77777777" w:rsidR="00CB6873" w:rsidRDefault="00BD092B">
      <w:pPr>
        <w:pStyle w:val="FirstParagraph"/>
      </w:pPr>
      <w:r>
        <w:t>Please answer the following questions. These assume you have performed the readings and watched each of the lectures up to this point. Where necessary, please print your R output as your answer.</w:t>
      </w:r>
    </w:p>
    <w:p w14:paraId="752BD50A" w14:textId="77777777" w:rsidR="00CB6873" w:rsidRDefault="00BD092B">
      <w:pPr>
        <w:pStyle w:val="BodyText"/>
      </w:pPr>
      <w:r>
        <w:t>1: For this problem, please work the following ANOVA, by hand. There is no need to test assumptions or plot the data for this problem. I just want to see that you understand the computations that underlie the ANOVA.</w:t>
      </w:r>
    </w:p>
    <w:p w14:paraId="2D98DFDD" w14:textId="77777777" w:rsidR="00CB6873" w:rsidRDefault="00BD092B">
      <w:pPr>
        <w:pStyle w:val="BodyText"/>
      </w:pPr>
      <w:r>
        <w:t>Suppose you conduct an experiment examining the effects of different types of verbal reinforcement on learning in children. Hence, you have one factor (verbal reinforcement) with 3 levels: 1) praise; 2) criticism; and 3) no verbal reinforcement. Your dependent variable is the number of mistakes that children make in learning to do a task. Assume that each child was only tested once. After running the experiment here are your data:</w:t>
      </w:r>
    </w:p>
    <w:p w14:paraId="5CD0E53E" w14:textId="77777777" w:rsidR="00CB6873" w:rsidRDefault="00BD092B">
      <w:pPr>
        <w:pStyle w:val="BodyText"/>
      </w:pPr>
      <w:r>
        <w:t>Number of mistakes made</w:t>
      </w:r>
    </w:p>
    <w:p w14:paraId="54F7720F" w14:textId="77777777" w:rsidR="00CB6873" w:rsidRDefault="00BD092B">
      <w:pPr>
        <w:pStyle w:val="BodyText"/>
      </w:pPr>
      <w:r>
        <w:t>Level 1: Praise Level 2: Criticism Level 3: None</w:t>
      </w:r>
    </w:p>
    <w:p w14:paraId="33DF90ED" w14:textId="77777777" w:rsidR="00CB6873" w:rsidRDefault="00BD092B">
      <w:pPr>
        <w:pStyle w:val="SourceCode"/>
      </w:pPr>
      <w:r>
        <w:rPr>
          <w:rStyle w:val="VerbatimChar"/>
        </w:rPr>
        <w:t xml:space="preserve">        4                    7                  7</w:t>
      </w:r>
      <w:r>
        <w:br/>
      </w:r>
      <w:r>
        <w:rPr>
          <w:rStyle w:val="VerbatimChar"/>
        </w:rPr>
        <w:t xml:space="preserve">        7                    6                  3</w:t>
      </w:r>
      <w:r>
        <w:br/>
      </w:r>
      <w:r>
        <w:rPr>
          <w:rStyle w:val="VerbatimChar"/>
        </w:rPr>
        <w:t xml:space="preserve">        5                    9                  7</w:t>
      </w:r>
      <w:r>
        <w:br/>
      </w:r>
      <w:r>
        <w:rPr>
          <w:rStyle w:val="VerbatimChar"/>
        </w:rPr>
        <w:t xml:space="preserve">        3                    7                  5</w:t>
      </w:r>
      <w:r>
        <w:br/>
      </w:r>
      <w:r>
        <w:rPr>
          <w:rStyle w:val="VerbatimChar"/>
        </w:rPr>
        <w:t xml:space="preserve">        6                    8                  7</w:t>
      </w:r>
      <w:r>
        <w:br/>
      </w:r>
      <w:r>
        <w:rPr>
          <w:rStyle w:val="VerbatimChar"/>
        </w:rPr>
        <w:t xml:space="preserve">        4                    6                  8</w:t>
      </w:r>
      <w:r>
        <w:br/>
      </w:r>
      <w:r>
        <w:rPr>
          <w:rStyle w:val="VerbatimChar"/>
        </w:rPr>
        <w:t xml:space="preserve">        6                    7                  5</w:t>
      </w:r>
    </w:p>
    <w:p w14:paraId="22C7A805" w14:textId="77777777" w:rsidR="00CB6873" w:rsidRDefault="00BD092B">
      <w:pPr>
        <w:pStyle w:val="CaptionedFigure"/>
      </w:pPr>
      <w:r>
        <w:rPr>
          <w:noProof/>
        </w:rPr>
        <w:lastRenderedPageBreak/>
        <w:drawing>
          <wp:inline distT="0" distB="0" distL="0" distR="0" wp14:anchorId="082E0EDC" wp14:editId="69FCBB7A">
            <wp:extent cx="5334000" cy="7335818"/>
            <wp:effectExtent l="0" t="0" r="0" b="0"/>
            <wp:docPr id="1" name="Picture" descr="A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858C13" w14:textId="77777777" w:rsidR="00CB6873" w:rsidRDefault="00BD092B">
      <w:pPr>
        <w:pStyle w:val="ImageCaption"/>
      </w:pPr>
      <w:r>
        <w:t>A caption</w:t>
      </w:r>
    </w:p>
    <w:p w14:paraId="7E5BA0F2" w14:textId="77777777" w:rsidR="00CB6873" w:rsidRDefault="00BD092B">
      <w:pPr>
        <w:pStyle w:val="BodyText"/>
      </w:pPr>
      <w:r>
        <w:t>State your hypotheses. Then, conduct an ANOVA and complete the following ANOVA table (please show all of your work): Hypothesis here:</w:t>
      </w:r>
    </w:p>
    <w:p w14:paraId="1C3A6146" w14:textId="77777777" w:rsidR="00CB6873" w:rsidRDefault="00BD092B">
      <w:pPr>
        <w:pStyle w:val="BodyText"/>
      </w:pPr>
      <w:r>
        <w:lastRenderedPageBreak/>
        <w:t>H0: μ1 = μ2 = μ3 (all 3 group population means are equal) H1: μ1 != μ2 != μ3 (all 3 group population means are not equal)</w:t>
      </w:r>
    </w:p>
    <w:p w14:paraId="06B26990" w14:textId="77777777" w:rsidR="00CB6873" w:rsidRDefault="00BD092B">
      <w:pPr>
        <w:pStyle w:val="BodyText"/>
      </w:pPr>
      <w:r>
        <w:t>Source SS df MS FOBS p</w:t>
      </w:r>
    </w:p>
    <w:p w14:paraId="05887675" w14:textId="77777777" w:rsidR="00CB6873" w:rsidRDefault="00BD092B">
      <w:pPr>
        <w:pStyle w:val="BodyText"/>
      </w:pPr>
      <w:r>
        <w:t>Between Groups 16.10 2 8.05 3.9306 0.039</w:t>
      </w:r>
    </w:p>
    <w:p w14:paraId="5F35225F" w14:textId="77777777" w:rsidR="00CB6873" w:rsidRDefault="00BD092B">
      <w:pPr>
        <w:pStyle w:val="BodyText"/>
      </w:pPr>
      <w:r>
        <w:t>Within Groups 36.85 18 2.048</w:t>
      </w:r>
    </w:p>
    <w:p w14:paraId="14747560" w14:textId="77777777" w:rsidR="00CB6873" w:rsidRDefault="00BD092B">
      <w:pPr>
        <w:pStyle w:val="BodyText"/>
      </w:pPr>
      <w:r>
        <w:t>Total 52.95 20</w:t>
      </w:r>
    </w:p>
    <w:p w14:paraId="52C795B4" w14:textId="77777777" w:rsidR="00CB6873" w:rsidRDefault="00BD092B">
      <w:pPr>
        <w:pStyle w:val="BodyText"/>
      </w:pPr>
      <w:r>
        <w:t>What is your conclusion?</w:t>
      </w:r>
    </w:p>
    <w:p w14:paraId="4DC6EC36" w14:textId="77777777" w:rsidR="00CB6873" w:rsidRDefault="00BD092B">
      <w:pPr>
        <w:pStyle w:val="BodyText"/>
      </w:pPr>
      <w:r>
        <w:t>Since P-value&lt; 0.05 and Fobs&gt;Fcrit i.e. 3.93&gt;3.56 and hence null hypothesis is rejected.</w:t>
      </w:r>
    </w:p>
    <w:p w14:paraId="6360BAF1" w14:textId="77777777" w:rsidR="00CB6873" w:rsidRDefault="00BD092B">
      <w:pPr>
        <w:pStyle w:val="BodyText"/>
      </w:pPr>
      <w:r>
        <w:t>2: Please preform an ANOVA in R on the above data, please be sure to test all assumptions and plot the data.</w:t>
      </w:r>
    </w:p>
    <w:p w14:paraId="10F09BE6" w14:textId="77777777" w:rsidR="00CB6873" w:rsidRDefault="00BD092B">
      <w:pPr>
        <w:pStyle w:val="SourceCode"/>
      </w:pPr>
      <w:r>
        <w:rPr>
          <w:rStyle w:val="CommentTok"/>
        </w:rPr>
        <w:t xml:space="preserve"># creating data frame using data table given </w:t>
      </w:r>
      <w:r>
        <w:br/>
      </w:r>
      <w:r>
        <w:br/>
      </w:r>
      <w:r>
        <w:rPr>
          <w:rStyle w:val="NormalTok"/>
        </w:rPr>
        <w:t>Praise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ticis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ne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Praise,Criticism,None)                </w:t>
      </w:r>
      <w:r>
        <w:br/>
      </w:r>
      <w:r>
        <w:rPr>
          <w:rStyle w:val="NormalTok"/>
        </w:rPr>
        <w:t xml:space="preserve">mydata </w:t>
      </w:r>
      <w:r>
        <w:rPr>
          <w:rStyle w:val="CommentTok"/>
        </w:rPr>
        <w:t># Viewing dataframe</w:t>
      </w:r>
    </w:p>
    <w:p w14:paraId="7999930E" w14:textId="77777777" w:rsidR="00CB6873" w:rsidRDefault="00BD092B">
      <w:pPr>
        <w:pStyle w:val="SourceCode"/>
      </w:pPr>
      <w:r>
        <w:rPr>
          <w:rStyle w:val="VerbatimChar"/>
        </w:rPr>
        <w:t>##   Praise Criticism None</w:t>
      </w:r>
      <w:r>
        <w:br/>
      </w:r>
      <w:r>
        <w:rPr>
          <w:rStyle w:val="VerbatimChar"/>
        </w:rPr>
        <w:t>## 1      4         7    7</w:t>
      </w:r>
      <w:r>
        <w:br/>
      </w:r>
      <w:r>
        <w:rPr>
          <w:rStyle w:val="VerbatimChar"/>
        </w:rPr>
        <w:t>## 2      7         6    3</w:t>
      </w:r>
      <w:r>
        <w:br/>
      </w:r>
      <w:r>
        <w:rPr>
          <w:rStyle w:val="VerbatimChar"/>
        </w:rPr>
        <w:t>## 3      5         9    7</w:t>
      </w:r>
      <w:r>
        <w:br/>
      </w:r>
      <w:r>
        <w:rPr>
          <w:rStyle w:val="VerbatimChar"/>
        </w:rPr>
        <w:t>## 4      3         7    5</w:t>
      </w:r>
      <w:r>
        <w:br/>
      </w:r>
      <w:r>
        <w:rPr>
          <w:rStyle w:val="VerbatimChar"/>
        </w:rPr>
        <w:t>## 5      6         8    7</w:t>
      </w:r>
      <w:r>
        <w:br/>
      </w:r>
      <w:r>
        <w:rPr>
          <w:rStyle w:val="VerbatimChar"/>
        </w:rPr>
        <w:t>## 6      4         6    8</w:t>
      </w:r>
      <w:r>
        <w:br/>
      </w:r>
      <w:r>
        <w:rPr>
          <w:rStyle w:val="VerbatimChar"/>
        </w:rPr>
        <w:t>## 7      6         7    5</w:t>
      </w:r>
    </w:p>
    <w:p w14:paraId="13AB6B63" w14:textId="77777777" w:rsidR="00CB6873" w:rsidRDefault="00BD092B">
      <w:pPr>
        <w:pStyle w:val="SourceCode"/>
      </w:pPr>
      <w:r>
        <w:rPr>
          <w:rStyle w:val="CommentTok"/>
        </w:rPr>
        <w:t># Hypothesis statement:</w:t>
      </w:r>
      <w:r>
        <w:br/>
      </w:r>
      <w:r>
        <w:rPr>
          <w:rStyle w:val="CommentTok"/>
        </w:rPr>
        <w:t>#H0: μ1 = μ2 = μ3 (all 3 group population means are equal)</w:t>
      </w:r>
      <w:r>
        <w:br/>
      </w:r>
      <w:r>
        <w:rPr>
          <w:rStyle w:val="CommentTok"/>
        </w:rPr>
        <w:t>#H1: μ1 != μ2 != μ3 (all 3 group population means are not equal)</w:t>
      </w:r>
      <w:r>
        <w:br/>
      </w:r>
      <w:r>
        <w:br/>
      </w:r>
      <w:r>
        <w:rPr>
          <w:rStyle w:val="CommentTok"/>
        </w:rPr>
        <w:t># initial plotting to check distribution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Praise,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</w:p>
    <w:p w14:paraId="32436CA3" w14:textId="77777777" w:rsidR="00CB6873" w:rsidRDefault="00BD092B">
      <w:pPr>
        <w:pStyle w:val="FirstParagraph"/>
      </w:pPr>
      <w:r>
        <w:rPr>
          <w:noProof/>
        </w:rPr>
        <w:lastRenderedPageBreak/>
        <w:drawing>
          <wp:inline distT="0" distB="0" distL="0" distR="0" wp14:anchorId="1FB121F2" wp14:editId="6970069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Homework0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B817B" w14:textId="77777777" w:rsidR="00CB6873" w:rsidRDefault="00BD092B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Praise)</w:t>
      </w:r>
    </w:p>
    <w:p w14:paraId="51932479" w14:textId="77777777" w:rsidR="00CB6873" w:rsidRDefault="00BD09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$Praise</w:t>
      </w:r>
      <w:r>
        <w:br/>
      </w:r>
      <w:r>
        <w:rPr>
          <w:rStyle w:val="VerbatimChar"/>
        </w:rPr>
        <w:t>## W = 0.95244, p-value = 0.7518</w:t>
      </w:r>
    </w:p>
    <w:p w14:paraId="14EB192A" w14:textId="77777777" w:rsidR="00CB6873" w:rsidRDefault="00BD092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Criticism,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</w:p>
    <w:p w14:paraId="1A31269E" w14:textId="77777777" w:rsidR="00CB6873" w:rsidRDefault="00BD092B">
      <w:pPr>
        <w:pStyle w:val="FirstParagraph"/>
      </w:pPr>
      <w:r>
        <w:rPr>
          <w:noProof/>
        </w:rPr>
        <w:lastRenderedPageBreak/>
        <w:drawing>
          <wp:inline distT="0" distB="0" distL="0" distR="0" wp14:anchorId="09B9F294" wp14:editId="3D9BC6D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Homework0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34460" w14:textId="77777777" w:rsidR="00CB6873" w:rsidRDefault="00BD092B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Criticism)</w:t>
      </w:r>
    </w:p>
    <w:p w14:paraId="148313EF" w14:textId="77777777" w:rsidR="00CB6873" w:rsidRDefault="00BD09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$Criticism</w:t>
      </w:r>
      <w:r>
        <w:br/>
      </w:r>
      <w:r>
        <w:rPr>
          <w:rStyle w:val="VerbatimChar"/>
        </w:rPr>
        <w:t>## W = 0.89358, p-value = 0.2939</w:t>
      </w:r>
    </w:p>
    <w:p w14:paraId="03A07160" w14:textId="77777777" w:rsidR="00CB6873" w:rsidRDefault="00BD092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None,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None)</w:t>
      </w:r>
    </w:p>
    <w:p w14:paraId="3D2A102B" w14:textId="77777777" w:rsidR="00CB6873" w:rsidRDefault="00BD09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$None</w:t>
      </w:r>
      <w:r>
        <w:br/>
      </w:r>
      <w:r>
        <w:rPr>
          <w:rStyle w:val="VerbatimChar"/>
        </w:rPr>
        <w:t>## W = 0.89059, p-value = 0.2778</w:t>
      </w:r>
    </w:p>
    <w:p w14:paraId="11BB267A" w14:textId="77777777" w:rsidR="00CB6873" w:rsidRDefault="00BD092B">
      <w:pPr>
        <w:pStyle w:val="SourceCode"/>
      </w:pPr>
      <w:r>
        <w:rPr>
          <w:rStyle w:val="CommentTok"/>
        </w:rPr>
        <w:t># loading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53BFDC87" w14:textId="77777777" w:rsidR="00CB6873" w:rsidRDefault="00BD092B">
      <w:pPr>
        <w:pStyle w:val="SourceCode"/>
      </w:pPr>
      <w:r>
        <w:rPr>
          <w:rStyle w:val="VerbatimChar"/>
        </w:rPr>
        <w:t>## Loading required package: carData</w:t>
      </w:r>
    </w:p>
    <w:p w14:paraId="027C0874" w14:textId="77777777" w:rsidR="00CB6873" w:rsidRDefault="00BD09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6B5D02B6" w14:textId="77777777" w:rsidR="00CB6873" w:rsidRDefault="00BD09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6A3DDF47" w14:textId="77777777" w:rsidR="00CB6873" w:rsidRDefault="00BD092B">
      <w:pPr>
        <w:pStyle w:val="SourceCode"/>
      </w:pPr>
      <w:r>
        <w:rPr>
          <w:rStyle w:val="VerbatimChar"/>
        </w:rPr>
        <w:lastRenderedPageBreak/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62AB8B92" w14:textId="77777777" w:rsidR="00CB6873" w:rsidRDefault="00BD092B">
      <w:pPr>
        <w:pStyle w:val="FirstParagraph"/>
      </w:pPr>
      <w:r>
        <w:rPr>
          <w:noProof/>
        </w:rPr>
        <w:drawing>
          <wp:inline distT="0" distB="0" distL="0" distR="0" wp14:anchorId="1C2742D4" wp14:editId="293B7F0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Homework0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645A4" w14:textId="77777777" w:rsidR="00CB6873" w:rsidRDefault="00BD092B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 xml:space="preserve">(mydata) </w:t>
      </w:r>
      <w:r>
        <w:rPr>
          <w:rStyle w:val="CommentTok"/>
        </w:rPr>
        <w:t># stat summary</w:t>
      </w:r>
    </w:p>
    <w:p w14:paraId="737A8A1A" w14:textId="77777777" w:rsidR="00CB6873" w:rsidRDefault="00BD092B">
      <w:pPr>
        <w:pStyle w:val="SourceCode"/>
      </w:pPr>
      <w:r>
        <w:rPr>
          <w:rStyle w:val="VerbatimChar"/>
        </w:rPr>
        <w:t>##           vars n mean   sd median trimmed  mad min max range  skew kurtosis</w:t>
      </w:r>
      <w:r>
        <w:br/>
      </w:r>
      <w:r>
        <w:rPr>
          <w:rStyle w:val="VerbatimChar"/>
        </w:rPr>
        <w:t>## Praise       1 7 5.00 1.41      5    5.00 1.48   3   7     4  0.00    -1.71</w:t>
      </w:r>
      <w:r>
        <w:br/>
      </w:r>
      <w:r>
        <w:rPr>
          <w:rStyle w:val="VerbatimChar"/>
        </w:rPr>
        <w:t>## Criticism    2 7 7.14 1.07      7    7.14 1.48   6   9     3  0.47    -1.27</w:t>
      </w:r>
      <w:r>
        <w:br/>
      </w:r>
      <w:r>
        <w:rPr>
          <w:rStyle w:val="VerbatimChar"/>
        </w:rPr>
        <w:t>## None         3 7 6.00 1.73      7    6.00 1.48   3   8     5 -0.49    -1.38</w:t>
      </w:r>
      <w:r>
        <w:br/>
      </w:r>
      <w:r>
        <w:rPr>
          <w:rStyle w:val="VerbatimChar"/>
        </w:rPr>
        <w:t>##             se</w:t>
      </w:r>
      <w:r>
        <w:br/>
      </w:r>
      <w:r>
        <w:rPr>
          <w:rStyle w:val="VerbatimChar"/>
        </w:rPr>
        <w:t>## Praise    0.53</w:t>
      </w:r>
      <w:r>
        <w:br/>
      </w:r>
      <w:r>
        <w:rPr>
          <w:rStyle w:val="VerbatimChar"/>
        </w:rPr>
        <w:t>## Criticism 0.40</w:t>
      </w:r>
      <w:r>
        <w:br/>
      </w:r>
      <w:r>
        <w:rPr>
          <w:rStyle w:val="VerbatimChar"/>
        </w:rPr>
        <w:t>## None      0.65</w:t>
      </w:r>
    </w:p>
    <w:p w14:paraId="3F110C5E" w14:textId="77777777" w:rsidR="00CB6873" w:rsidRDefault="00BD092B">
      <w:pPr>
        <w:pStyle w:val="SourceCode"/>
      </w:pPr>
      <w:r>
        <w:rPr>
          <w:rStyle w:val="CommentTok"/>
        </w:rPr>
        <w:t># stacking data</w:t>
      </w:r>
      <w:r>
        <w:br/>
      </w:r>
      <w:r>
        <w:br/>
      </w:r>
      <w:r>
        <w:rPr>
          <w:rStyle w:val="NormalTok"/>
        </w:rPr>
        <w:t>exdata=</w:t>
      </w:r>
      <w:r>
        <w:rPr>
          <w:rStyle w:val="KeywordTok"/>
        </w:rPr>
        <w:t>stack</w:t>
      </w:r>
      <w:r>
        <w:rPr>
          <w:rStyle w:val="NormalTok"/>
        </w:rPr>
        <w:t>(mydata)</w:t>
      </w:r>
      <w:r>
        <w:br/>
      </w:r>
      <w:r>
        <w:br/>
      </w:r>
      <w:r>
        <w:rPr>
          <w:rStyle w:val="CommentTok"/>
        </w:rPr>
        <w:t># box plot so check normality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values</w:t>
      </w:r>
      <w:r>
        <w:rPr>
          <w:rStyle w:val="OperatorTok"/>
        </w:rPr>
        <w:t>~</w:t>
      </w:r>
      <w:r>
        <w:rPr>
          <w:rStyle w:val="NormalTok"/>
        </w:rPr>
        <w:t>ind,exdata)</w:t>
      </w:r>
    </w:p>
    <w:p w14:paraId="0C1454FB" w14:textId="77777777" w:rsidR="00CB6873" w:rsidRDefault="00BD092B">
      <w:pPr>
        <w:pStyle w:val="FirstParagraph"/>
      </w:pPr>
      <w:r>
        <w:rPr>
          <w:noProof/>
        </w:rPr>
        <w:lastRenderedPageBreak/>
        <w:drawing>
          <wp:inline distT="0" distB="0" distL="0" distR="0" wp14:anchorId="6A8427D8" wp14:editId="6AF98B8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Homework04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CEB11" w14:textId="77777777" w:rsidR="00CB6873" w:rsidRDefault="00BD092B">
      <w:pPr>
        <w:pStyle w:val="SourceCode"/>
      </w:pPr>
      <w:r>
        <w:rPr>
          <w:rStyle w:val="CommentTok"/>
        </w:rPr>
        <w:t xml:space="preserve"># Checking assumptions quantitatively </w:t>
      </w:r>
      <w:r>
        <w:br/>
      </w:r>
      <w:r>
        <w:br/>
      </w:r>
      <w:r>
        <w:rPr>
          <w:rStyle w:val="KeywordTok"/>
        </w:rPr>
        <w:t>by</w:t>
      </w:r>
      <w:r>
        <w:rPr>
          <w:rStyle w:val="NormalTok"/>
        </w:rPr>
        <w:t>(exdata</w:t>
      </w:r>
      <w:r>
        <w:rPr>
          <w:rStyle w:val="OperatorTok"/>
        </w:rPr>
        <w:t>$</w:t>
      </w:r>
      <w:r>
        <w:rPr>
          <w:rStyle w:val="NormalTok"/>
        </w:rPr>
        <w:t>values,exdata</w:t>
      </w:r>
      <w:r>
        <w:rPr>
          <w:rStyle w:val="OperatorTok"/>
        </w:rPr>
        <w:t>$</w:t>
      </w:r>
      <w:r>
        <w:rPr>
          <w:rStyle w:val="NormalTok"/>
        </w:rPr>
        <w:t>ind,shapiro.test)</w:t>
      </w:r>
    </w:p>
    <w:p w14:paraId="21A2A266" w14:textId="77777777" w:rsidR="00CB6873" w:rsidRDefault="00BD092B">
      <w:pPr>
        <w:pStyle w:val="SourceCode"/>
      </w:pPr>
      <w:r>
        <w:rPr>
          <w:rStyle w:val="VerbatimChar"/>
        </w:rPr>
        <w:t>## exdata$ind: Prai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t>## W = 0.95244, p-value = 0.7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exdata$ind: Critici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t>## W = 0.89358, p-value = 0.2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exdata$ind: N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t>## W = 0.89059, p-value = 0.2778</w:t>
      </w:r>
    </w:p>
    <w:p w14:paraId="773CF7DF" w14:textId="77777777" w:rsidR="00CB6873" w:rsidRDefault="00BD092B">
      <w:pPr>
        <w:pStyle w:val="SourceCode"/>
      </w:pPr>
      <w:r>
        <w:rPr>
          <w:rStyle w:val="CommentTok"/>
        </w:rPr>
        <w:lastRenderedPageBreak/>
        <w:t># Homogeneity of variance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>(values</w:t>
      </w:r>
      <w:r>
        <w:rPr>
          <w:rStyle w:val="OperatorTok"/>
        </w:rPr>
        <w:t>~</w:t>
      </w:r>
      <w:r>
        <w:rPr>
          <w:rStyle w:val="NormalTok"/>
        </w:rPr>
        <w:t>ind,exdata)</w:t>
      </w:r>
    </w:p>
    <w:p w14:paraId="78FE2E87" w14:textId="77777777" w:rsidR="00CB6873" w:rsidRDefault="00BD092B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 2  0.5652  0.578</w:t>
      </w:r>
      <w:r>
        <w:br/>
      </w:r>
      <w:r>
        <w:rPr>
          <w:rStyle w:val="VerbatimChar"/>
        </w:rPr>
        <w:t>##       18</w:t>
      </w:r>
    </w:p>
    <w:p w14:paraId="4A4BEF72" w14:textId="77777777" w:rsidR="00CB6873" w:rsidRDefault="00BD092B">
      <w:pPr>
        <w:pStyle w:val="SourceCode"/>
      </w:pPr>
      <w:r>
        <w:rPr>
          <w:rStyle w:val="CommentTok"/>
        </w:rPr>
        <w:t># Running ANOVA using aov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aov</w:t>
      </w:r>
      <w:r>
        <w:rPr>
          <w:rStyle w:val="NormalTok"/>
        </w:rPr>
        <w:t>(values</w:t>
      </w:r>
      <w:r>
        <w:rPr>
          <w:rStyle w:val="OperatorTok"/>
        </w:rPr>
        <w:t>~</w:t>
      </w:r>
      <w:r>
        <w:rPr>
          <w:rStyle w:val="NormalTok"/>
        </w:rPr>
        <w:t>ind,exdata)</w:t>
      </w:r>
      <w:r>
        <w:br/>
      </w:r>
      <w:r>
        <w:br/>
      </w:r>
      <w:r>
        <w:rPr>
          <w:rStyle w:val="CommentTok"/>
        </w:rPr>
        <w:t># summary of ANOVA resul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)</w:t>
      </w:r>
    </w:p>
    <w:p w14:paraId="5E2DD2BC" w14:textId="77777777" w:rsidR="00CB6873" w:rsidRDefault="00BD092B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ind          2  16.10   8.048    3.93 0.0383 *</w:t>
      </w:r>
      <w:r>
        <w:br/>
      </w:r>
      <w:r>
        <w:rPr>
          <w:rStyle w:val="VerbatimChar"/>
        </w:rPr>
        <w:t xml:space="preserve">## Residuals   18  36.86   2.048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FA6CD6" w14:textId="77777777" w:rsidR="00CB6873" w:rsidRDefault="00BD092B">
      <w:pPr>
        <w:pStyle w:val="FirstParagraph"/>
      </w:pPr>
      <w:r>
        <w:t>Conclusion: Since P-value&lt; 0.05 and Fobs&gt;Fcrit i.e. 3.93&gt;3.56 and hence null hypothesis is rejected and both manual and R results are same.</w:t>
      </w:r>
    </w:p>
    <w:sectPr w:rsidR="00CB68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73F47D" w14:textId="77777777" w:rsidR="001D1368" w:rsidRDefault="001D1368">
      <w:pPr>
        <w:spacing w:after="0"/>
      </w:pPr>
      <w:r>
        <w:separator/>
      </w:r>
    </w:p>
  </w:endnote>
  <w:endnote w:type="continuationSeparator" w:id="0">
    <w:p w14:paraId="592A1173" w14:textId="77777777" w:rsidR="001D1368" w:rsidRDefault="001D13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2DE0E" w14:textId="77777777" w:rsidR="001D1368" w:rsidRDefault="001D1368">
      <w:r>
        <w:separator/>
      </w:r>
    </w:p>
  </w:footnote>
  <w:footnote w:type="continuationSeparator" w:id="0">
    <w:p w14:paraId="4E5CEB0E" w14:textId="77777777" w:rsidR="001D1368" w:rsidRDefault="001D1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A72C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1368"/>
    <w:rsid w:val="004E29B3"/>
    <w:rsid w:val="00590D07"/>
    <w:rsid w:val="00784D58"/>
    <w:rsid w:val="008D6863"/>
    <w:rsid w:val="00A02D59"/>
    <w:rsid w:val="00B86B75"/>
    <w:rsid w:val="00BC48D5"/>
    <w:rsid w:val="00BD092B"/>
    <w:rsid w:val="00C36279"/>
    <w:rsid w:val="00CB6873"/>
    <w:rsid w:val="00E315A3"/>
    <w:rsid w:val="00F417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DC8BF"/>
  <w15:docId w15:val="{F7F7882D-3E69-4188-9A30-D0D12B5E3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25</Words>
  <Characters>4135</Characters>
  <Application>Microsoft Office Word</Application>
  <DocSecurity>0</DocSecurity>
  <Lines>34</Lines>
  <Paragraphs>9</Paragraphs>
  <ScaleCrop>false</ScaleCrop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ma_Homework04</dc:title>
  <dc:creator>Maya Sharma</dc:creator>
  <cp:keywords/>
  <cp:lastModifiedBy>Maya Sharma</cp:lastModifiedBy>
  <cp:revision>3</cp:revision>
  <dcterms:created xsi:type="dcterms:W3CDTF">2020-10-19T13:54:00Z</dcterms:created>
  <dcterms:modified xsi:type="dcterms:W3CDTF">2020-11-26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9/2020</vt:lpwstr>
  </property>
  <property fmtid="{D5CDD505-2E9C-101B-9397-08002B2CF9AE}" pid="3" name="output">
    <vt:lpwstr>word_document</vt:lpwstr>
  </property>
</Properties>
</file>